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0B95" w:rsidRPr="00A50B95" w:rsidRDefault="00A50B95" w:rsidP="00986084">
      <w:pPr>
        <w:jc w:val="center"/>
        <w:rPr>
          <w:rFonts w:ascii="Arial" w:eastAsia="Times New Roman" w:hAnsi="Arial" w:cs="Arial"/>
          <w:b/>
          <w:bCs/>
          <w:sz w:val="2"/>
          <w:szCs w:val="32"/>
          <w:u w:val="single"/>
        </w:rPr>
      </w:pPr>
    </w:p>
    <w:p w:rsidR="00F57FDB" w:rsidRDefault="00770DB1" w:rsidP="00F57FDB">
      <w:pPr>
        <w:rPr>
          <w:rFonts w:ascii="Arial" w:eastAsia="Times New Roman" w:hAnsi="Arial" w:cs="Arial"/>
          <w:b/>
          <w:bCs/>
          <w:sz w:val="32"/>
          <w:szCs w:val="32"/>
        </w:rPr>
      </w:pPr>
      <w:r>
        <w:rPr>
          <w:rFonts w:ascii="Arial" w:eastAsia="Times New Roman" w:hAnsi="Arial" w:cs="Arial"/>
          <w:b/>
          <w:bCs/>
          <w:sz w:val="32"/>
          <w:szCs w:val="32"/>
        </w:rPr>
        <w:tab/>
      </w:r>
      <w:r>
        <w:rPr>
          <w:rFonts w:ascii="Arial" w:eastAsia="Times New Roman" w:hAnsi="Arial" w:cs="Arial"/>
          <w:b/>
          <w:bCs/>
          <w:sz w:val="32"/>
          <w:szCs w:val="32"/>
        </w:rPr>
        <w:tab/>
      </w:r>
      <w:r>
        <w:rPr>
          <w:rFonts w:ascii="Arial" w:eastAsia="Times New Roman" w:hAnsi="Arial" w:cs="Arial"/>
          <w:b/>
          <w:bCs/>
          <w:sz w:val="32"/>
          <w:szCs w:val="32"/>
        </w:rPr>
        <w:tab/>
      </w:r>
      <w:r>
        <w:rPr>
          <w:rFonts w:ascii="Arial" w:eastAsia="Times New Roman" w:hAnsi="Arial" w:cs="Arial"/>
          <w:b/>
          <w:bCs/>
          <w:sz w:val="32"/>
          <w:szCs w:val="32"/>
        </w:rPr>
        <w:tab/>
      </w:r>
      <w:r>
        <w:rPr>
          <w:rFonts w:ascii="Arial" w:eastAsia="Times New Roman" w:hAnsi="Arial" w:cs="Arial"/>
          <w:b/>
          <w:bCs/>
          <w:sz w:val="32"/>
          <w:szCs w:val="32"/>
        </w:rPr>
        <w:tab/>
      </w:r>
      <w:r>
        <w:rPr>
          <w:rFonts w:ascii="Arial" w:eastAsia="Times New Roman" w:hAnsi="Arial" w:cs="Arial"/>
          <w:b/>
          <w:bCs/>
          <w:sz w:val="32"/>
          <w:szCs w:val="32"/>
        </w:rPr>
        <w:tab/>
      </w:r>
      <w:r>
        <w:rPr>
          <w:rFonts w:ascii="Arial" w:eastAsia="Times New Roman" w:hAnsi="Arial" w:cs="Arial"/>
          <w:b/>
          <w:bCs/>
          <w:sz w:val="32"/>
          <w:szCs w:val="32"/>
        </w:rPr>
        <w:tab/>
      </w:r>
      <w:r>
        <w:rPr>
          <w:rFonts w:ascii="Arial" w:eastAsia="Times New Roman" w:hAnsi="Arial" w:cs="Arial"/>
          <w:b/>
          <w:bCs/>
          <w:sz w:val="32"/>
          <w:szCs w:val="32"/>
        </w:rPr>
        <w:tab/>
      </w:r>
      <w:r>
        <w:rPr>
          <w:rFonts w:ascii="Arial" w:eastAsia="Times New Roman" w:hAnsi="Arial" w:cs="Arial"/>
          <w:b/>
          <w:bCs/>
          <w:sz w:val="32"/>
          <w:szCs w:val="32"/>
        </w:rPr>
        <w:tab/>
      </w:r>
      <w:r>
        <w:rPr>
          <w:rFonts w:ascii="Arial" w:eastAsia="Times New Roman" w:hAnsi="Arial" w:cs="Arial"/>
          <w:b/>
          <w:bCs/>
          <w:sz w:val="32"/>
          <w:szCs w:val="32"/>
        </w:rPr>
        <w:tab/>
      </w:r>
    </w:p>
    <w:p w:rsidR="00986084" w:rsidRPr="00F57FDB" w:rsidRDefault="001A38B7" w:rsidP="00F57FDB">
      <w:pPr>
        <w:jc w:val="center"/>
        <w:rPr>
          <w:rFonts w:ascii="Arial" w:eastAsia="Times New Roman" w:hAnsi="Arial" w:cs="Arial"/>
          <w:b/>
          <w:bCs/>
          <w:sz w:val="32"/>
          <w:szCs w:val="32"/>
        </w:rPr>
      </w:pPr>
      <w:r w:rsidRPr="00770DB1">
        <w:rPr>
          <w:rFonts w:ascii="Arial" w:eastAsia="Times New Roman" w:hAnsi="Arial" w:cs="Arial"/>
          <w:b/>
          <w:bCs/>
          <w:sz w:val="32"/>
          <w:szCs w:val="32"/>
          <w:u w:val="single"/>
        </w:rPr>
        <w:t>VoIP Telephone</w:t>
      </w:r>
      <w:r w:rsidR="00EB0A49" w:rsidRPr="00770DB1">
        <w:rPr>
          <w:rFonts w:ascii="Arial" w:eastAsia="Times New Roman" w:hAnsi="Arial" w:cs="Arial"/>
          <w:b/>
          <w:bCs/>
          <w:sz w:val="32"/>
          <w:szCs w:val="32"/>
          <w:u w:val="single"/>
        </w:rPr>
        <w:t xml:space="preserve"> Connection Request</w:t>
      </w:r>
      <w:r w:rsidR="009844F8" w:rsidRPr="00770DB1">
        <w:rPr>
          <w:rFonts w:ascii="Arial" w:eastAsia="Times New Roman" w:hAnsi="Arial" w:cs="Arial"/>
          <w:b/>
          <w:bCs/>
          <w:sz w:val="32"/>
          <w:szCs w:val="32"/>
          <w:u w:val="single"/>
        </w:rPr>
        <w:t xml:space="preserve"> </w:t>
      </w:r>
      <w:r w:rsidR="00A911F6" w:rsidRPr="00770DB1">
        <w:rPr>
          <w:rFonts w:ascii="Arial" w:eastAsia="Times New Roman" w:hAnsi="Arial" w:cs="Arial"/>
          <w:b/>
          <w:bCs/>
          <w:sz w:val="32"/>
          <w:szCs w:val="32"/>
          <w:u w:val="single"/>
        </w:rPr>
        <w:t>P</w:t>
      </w:r>
      <w:r w:rsidR="009844F8" w:rsidRPr="00770DB1">
        <w:rPr>
          <w:rFonts w:ascii="Arial" w:eastAsia="Times New Roman" w:hAnsi="Arial" w:cs="Arial"/>
          <w:b/>
          <w:bCs/>
          <w:sz w:val="32"/>
          <w:szCs w:val="32"/>
          <w:u w:val="single"/>
        </w:rPr>
        <w:t>r</w:t>
      </w:r>
      <w:r w:rsidR="00A911F6" w:rsidRPr="00770DB1">
        <w:rPr>
          <w:rFonts w:ascii="Arial" w:eastAsia="Times New Roman" w:hAnsi="Arial" w:cs="Arial"/>
          <w:b/>
          <w:bCs/>
          <w:sz w:val="32"/>
          <w:szCs w:val="32"/>
          <w:u w:val="single"/>
        </w:rPr>
        <w:t>o</w:t>
      </w:r>
      <w:r w:rsidR="009844F8" w:rsidRPr="00770DB1">
        <w:rPr>
          <w:rFonts w:ascii="Arial" w:eastAsia="Times New Roman" w:hAnsi="Arial" w:cs="Arial"/>
          <w:b/>
          <w:bCs/>
          <w:sz w:val="32"/>
          <w:szCs w:val="32"/>
          <w:u w:val="single"/>
        </w:rPr>
        <w:t>forma</w:t>
      </w:r>
    </w:p>
    <w:p w:rsidR="006975AC" w:rsidRPr="005E2406" w:rsidRDefault="00845D68" w:rsidP="00ED5A94">
      <w:pPr>
        <w:spacing w:after="0"/>
        <w:ind w:right="-306"/>
        <w:rPr>
          <w:rFonts w:ascii="Arial" w:eastAsia="Times New Roman" w:hAnsi="Arial" w:cs="Arial"/>
          <w:b/>
          <w:bCs/>
          <w:sz w:val="24"/>
        </w:rPr>
      </w:pPr>
      <w:r w:rsidRPr="005E2406">
        <w:rPr>
          <w:rFonts w:ascii="Arial" w:eastAsia="Times New Roman" w:hAnsi="Arial" w:cs="Arial"/>
          <w:b/>
          <w:bCs/>
          <w:sz w:val="24"/>
        </w:rPr>
        <w:t xml:space="preserve">                                                                </w:t>
      </w:r>
      <w:r w:rsidR="00F57FDB">
        <w:rPr>
          <w:rFonts w:ascii="Arial" w:eastAsia="Times New Roman" w:hAnsi="Arial" w:cs="Arial"/>
          <w:b/>
          <w:bCs/>
          <w:sz w:val="24"/>
        </w:rPr>
        <w:t xml:space="preserve"> </w:t>
      </w:r>
      <w:r w:rsidR="00F57FDB">
        <w:rPr>
          <w:rFonts w:ascii="Arial" w:eastAsia="Times New Roman" w:hAnsi="Arial" w:cs="Arial"/>
          <w:b/>
          <w:bCs/>
          <w:sz w:val="24"/>
        </w:rPr>
        <w:tab/>
      </w:r>
      <w:r w:rsidR="00F57FDB">
        <w:rPr>
          <w:rFonts w:ascii="Arial" w:eastAsia="Times New Roman" w:hAnsi="Arial" w:cs="Arial"/>
          <w:b/>
          <w:bCs/>
          <w:sz w:val="24"/>
        </w:rPr>
        <w:tab/>
      </w:r>
      <w:r w:rsidR="00F57FDB">
        <w:rPr>
          <w:rFonts w:ascii="Arial" w:eastAsia="Times New Roman" w:hAnsi="Arial" w:cs="Arial"/>
          <w:b/>
          <w:bCs/>
          <w:sz w:val="24"/>
        </w:rPr>
        <w:tab/>
      </w:r>
      <w:r w:rsidR="00F57FDB">
        <w:rPr>
          <w:rFonts w:ascii="Arial" w:eastAsia="Times New Roman" w:hAnsi="Arial" w:cs="Arial"/>
          <w:b/>
          <w:bCs/>
          <w:sz w:val="24"/>
        </w:rPr>
        <w:tab/>
      </w:r>
      <w:r w:rsidR="00F57FDB">
        <w:rPr>
          <w:rFonts w:ascii="Arial" w:eastAsia="Times New Roman" w:hAnsi="Arial" w:cs="Arial"/>
          <w:b/>
          <w:bCs/>
          <w:sz w:val="24"/>
        </w:rPr>
        <w:tab/>
      </w:r>
      <w:r w:rsidR="00F57FDB">
        <w:rPr>
          <w:rFonts w:ascii="Arial" w:eastAsia="Times New Roman" w:hAnsi="Arial" w:cs="Arial"/>
          <w:b/>
          <w:bCs/>
          <w:sz w:val="24"/>
        </w:rPr>
        <w:tab/>
      </w:r>
      <w:r w:rsidR="00F57FDB">
        <w:rPr>
          <w:rFonts w:ascii="Arial" w:eastAsia="Times New Roman" w:hAnsi="Arial" w:cs="Arial"/>
          <w:b/>
          <w:bCs/>
          <w:sz w:val="24"/>
        </w:rPr>
        <w:tab/>
      </w:r>
      <w:r w:rsidR="00F57FDB">
        <w:rPr>
          <w:rFonts w:ascii="Arial" w:eastAsia="Times New Roman" w:hAnsi="Arial" w:cs="Arial"/>
          <w:b/>
          <w:bCs/>
          <w:sz w:val="24"/>
        </w:rPr>
        <w:tab/>
      </w:r>
      <w:r w:rsidR="00F57FDB">
        <w:rPr>
          <w:rFonts w:ascii="Arial" w:eastAsia="Times New Roman" w:hAnsi="Arial" w:cs="Arial"/>
          <w:b/>
          <w:bCs/>
          <w:sz w:val="24"/>
        </w:rPr>
        <w:tab/>
      </w:r>
      <w:r w:rsidR="00F57FDB">
        <w:rPr>
          <w:rFonts w:ascii="Arial" w:eastAsia="Times New Roman" w:hAnsi="Arial" w:cs="Arial"/>
          <w:b/>
          <w:bCs/>
          <w:sz w:val="24"/>
        </w:rPr>
        <w:tab/>
      </w:r>
      <w:r w:rsidR="00F57FDB">
        <w:rPr>
          <w:rFonts w:ascii="Arial" w:eastAsia="Times New Roman" w:hAnsi="Arial" w:cs="Arial"/>
          <w:b/>
          <w:bCs/>
          <w:sz w:val="24"/>
        </w:rPr>
        <w:tab/>
      </w:r>
      <w:r w:rsidR="00F57FDB">
        <w:rPr>
          <w:rFonts w:ascii="Arial" w:eastAsia="Times New Roman" w:hAnsi="Arial" w:cs="Arial"/>
          <w:b/>
          <w:bCs/>
          <w:sz w:val="24"/>
        </w:rPr>
        <w:tab/>
      </w:r>
      <w:r w:rsidR="006975AC" w:rsidRPr="005E2406">
        <w:rPr>
          <w:rFonts w:ascii="Arial" w:eastAsia="Times New Roman" w:hAnsi="Arial" w:cs="Arial"/>
          <w:b/>
          <w:bCs/>
          <w:sz w:val="24"/>
        </w:rPr>
        <w:t>Date</w:t>
      </w:r>
      <w:r w:rsidR="009844F8" w:rsidRPr="005E2406">
        <w:rPr>
          <w:rFonts w:ascii="Arial" w:eastAsia="Times New Roman" w:hAnsi="Arial" w:cs="Arial"/>
          <w:b/>
          <w:bCs/>
          <w:sz w:val="24"/>
        </w:rPr>
        <w:t xml:space="preserve">: </w:t>
      </w:r>
      <w:r w:rsidR="00ED5A94">
        <w:rPr>
          <w:rFonts w:ascii="Arial" w:eastAsia="Times New Roman" w:hAnsi="Arial" w:cs="Arial"/>
          <w:b/>
          <w:bCs/>
          <w:sz w:val="24"/>
        </w:rPr>
        <w:t>___</w:t>
      </w:r>
      <w:r w:rsidR="00063EA5">
        <w:rPr>
          <w:rFonts w:ascii="Arial" w:eastAsia="Times New Roman" w:hAnsi="Arial" w:cs="Arial"/>
          <w:b/>
          <w:bCs/>
          <w:sz w:val="24"/>
        </w:rPr>
        <w:t xml:space="preserve"> Apr 2019</w:t>
      </w:r>
    </w:p>
    <w:tbl>
      <w:tblPr>
        <w:tblStyle w:val="TableGrid"/>
        <w:tblW w:w="15570" w:type="dxa"/>
        <w:jc w:val="center"/>
        <w:tblLayout w:type="fixed"/>
        <w:tblLook w:val="04A0" w:firstRow="1" w:lastRow="0" w:firstColumn="1" w:lastColumn="0" w:noHBand="0" w:noVBand="1"/>
      </w:tblPr>
      <w:tblGrid>
        <w:gridCol w:w="2790"/>
        <w:gridCol w:w="2160"/>
        <w:gridCol w:w="1620"/>
        <w:gridCol w:w="2970"/>
        <w:gridCol w:w="1710"/>
        <w:gridCol w:w="1440"/>
        <w:gridCol w:w="1620"/>
        <w:gridCol w:w="1260"/>
      </w:tblGrid>
      <w:tr w:rsidR="00770DB1" w:rsidRPr="00547F02" w:rsidTr="00774709">
        <w:trPr>
          <w:trHeight w:val="1070"/>
          <w:jc w:val="center"/>
        </w:trPr>
        <w:tc>
          <w:tcPr>
            <w:tcW w:w="2790" w:type="dxa"/>
            <w:tcBorders>
              <w:bottom w:val="single" w:sz="4" w:space="0" w:color="000000" w:themeColor="text1"/>
            </w:tcBorders>
            <w:vAlign w:val="center"/>
          </w:tcPr>
          <w:p w:rsidR="008276F6" w:rsidRPr="00770DB1" w:rsidRDefault="008276F6" w:rsidP="00986084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User </w:t>
            </w:r>
            <w:r w:rsidR="00343F94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formation</w:t>
            </w:r>
          </w:p>
          <w:p w:rsidR="00365504" w:rsidRDefault="00365504" w:rsidP="00F57FDB">
            <w:pP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365504" w:rsidRDefault="00365504" w:rsidP="00986084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365504" w:rsidRPr="00365504" w:rsidRDefault="00365504" w:rsidP="00986084">
            <w:pPr>
              <w:jc w:val="center"/>
              <w:rPr>
                <w:rFonts w:ascii="Arial" w:eastAsia="Times New Roman" w:hAnsi="Arial" w:cs="Arial"/>
                <w:b/>
                <w:bCs/>
                <w:sz w:val="16"/>
                <w:szCs w:val="24"/>
              </w:rPr>
            </w:pPr>
          </w:p>
          <w:p w:rsidR="008276F6" w:rsidRPr="00770DB1" w:rsidRDefault="008276F6" w:rsidP="00986084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(1)</w:t>
            </w:r>
          </w:p>
        </w:tc>
        <w:tc>
          <w:tcPr>
            <w:tcW w:w="2160" w:type="dxa"/>
            <w:vAlign w:val="center"/>
          </w:tcPr>
          <w:p w:rsidR="008276F6" w:rsidRPr="00770DB1" w:rsidRDefault="008276F6" w:rsidP="003B5721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esignation</w:t>
            </w:r>
          </w:p>
          <w:p w:rsidR="00365504" w:rsidRDefault="00365504" w:rsidP="003B5721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365504" w:rsidRDefault="00365504" w:rsidP="003B5721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365504" w:rsidRPr="00365504" w:rsidRDefault="00365504" w:rsidP="003B5721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  <w:p w:rsidR="008276F6" w:rsidRPr="00770DB1" w:rsidRDefault="008276F6" w:rsidP="003B5721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(2)</w:t>
            </w:r>
          </w:p>
        </w:tc>
        <w:tc>
          <w:tcPr>
            <w:tcW w:w="1620" w:type="dxa"/>
            <w:vAlign w:val="center"/>
          </w:tcPr>
          <w:p w:rsidR="008276F6" w:rsidRPr="00770DB1" w:rsidRDefault="008276F6" w:rsidP="003B5721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cale</w:t>
            </w:r>
          </w:p>
          <w:p w:rsidR="008276F6" w:rsidRPr="00770DB1" w:rsidRDefault="008276F6" w:rsidP="00343F94">
            <w:pPr>
              <w:ind w:right="-198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(BPS or Eqv)</w:t>
            </w:r>
          </w:p>
          <w:p w:rsidR="00365504" w:rsidRDefault="00365504" w:rsidP="003B5721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365504" w:rsidRPr="00365504" w:rsidRDefault="00365504" w:rsidP="003B5721">
            <w:pPr>
              <w:jc w:val="center"/>
              <w:rPr>
                <w:rFonts w:ascii="Arial" w:eastAsia="Times New Roman" w:hAnsi="Arial" w:cs="Arial"/>
                <w:b/>
                <w:bCs/>
                <w:sz w:val="14"/>
                <w:szCs w:val="24"/>
              </w:rPr>
            </w:pPr>
          </w:p>
          <w:p w:rsidR="008276F6" w:rsidRPr="00770DB1" w:rsidRDefault="008276F6" w:rsidP="003B5721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(3)</w:t>
            </w:r>
          </w:p>
        </w:tc>
        <w:tc>
          <w:tcPr>
            <w:tcW w:w="2970" w:type="dxa"/>
          </w:tcPr>
          <w:p w:rsidR="008276F6" w:rsidRPr="00770DB1" w:rsidRDefault="008276F6" w:rsidP="00986084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VoIP Number Already Installed in the Room Where </w:t>
            </w:r>
            <w:r w:rsidR="00343F94"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Ad</w:t>
            </w:r>
            <w:r w:rsidR="00343F94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itional</w:t>
            </w: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 Connection is Required</w:t>
            </w:r>
          </w:p>
          <w:p w:rsidR="008276F6" w:rsidRPr="00770DB1" w:rsidRDefault="008276F6" w:rsidP="00986084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(4)</w:t>
            </w:r>
          </w:p>
        </w:tc>
        <w:tc>
          <w:tcPr>
            <w:tcW w:w="1710" w:type="dxa"/>
            <w:vAlign w:val="center"/>
          </w:tcPr>
          <w:p w:rsidR="008276F6" w:rsidRPr="00770DB1" w:rsidRDefault="008276F6" w:rsidP="008276F6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Availability </w:t>
            </w:r>
            <w:r w:rsidR="00CE2AAB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o</w:t>
            </w: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f</w:t>
            </w:r>
            <w:r w:rsidR="00CE2AAB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 </w:t>
            </w: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PoE</w:t>
            </w:r>
          </w:p>
          <w:p w:rsidR="00365504" w:rsidRPr="00365504" w:rsidRDefault="00365504" w:rsidP="008B291A">
            <w:pPr>
              <w:jc w:val="center"/>
              <w:rPr>
                <w:rFonts w:ascii="Arial" w:eastAsia="Times New Roman" w:hAnsi="Arial" w:cs="Arial"/>
                <w:b/>
                <w:bCs/>
                <w:sz w:val="30"/>
                <w:szCs w:val="24"/>
              </w:rPr>
            </w:pPr>
          </w:p>
          <w:p w:rsidR="008276F6" w:rsidRPr="00770DB1" w:rsidRDefault="008276F6" w:rsidP="008B291A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(5)</w:t>
            </w:r>
          </w:p>
        </w:tc>
        <w:tc>
          <w:tcPr>
            <w:tcW w:w="1440" w:type="dxa"/>
          </w:tcPr>
          <w:p w:rsidR="008276F6" w:rsidRPr="00343F94" w:rsidRDefault="008276F6" w:rsidP="008276F6">
            <w:pPr>
              <w:jc w:val="center"/>
              <w:rPr>
                <w:rFonts w:ascii="Arial" w:eastAsia="Times New Roman" w:hAnsi="Arial" w:cs="Arial"/>
                <w:b/>
                <w:bCs/>
                <w:sz w:val="16"/>
                <w:szCs w:val="24"/>
              </w:rPr>
            </w:pPr>
          </w:p>
          <w:p w:rsidR="00343F94" w:rsidRDefault="00343F94" w:rsidP="008276F6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8276F6" w:rsidRPr="00770DB1" w:rsidRDefault="008276F6" w:rsidP="008276F6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ept</w:t>
            </w:r>
          </w:p>
          <w:p w:rsidR="00365504" w:rsidRDefault="00365504" w:rsidP="008276F6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8276F6" w:rsidRPr="00770DB1" w:rsidRDefault="008276F6" w:rsidP="008276F6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(6)</w:t>
            </w:r>
          </w:p>
        </w:tc>
        <w:tc>
          <w:tcPr>
            <w:tcW w:w="1620" w:type="dxa"/>
            <w:vAlign w:val="center"/>
          </w:tcPr>
          <w:p w:rsidR="008276F6" w:rsidRPr="00770DB1" w:rsidRDefault="008276F6" w:rsidP="008276F6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chool / Institute/Dte</w:t>
            </w:r>
          </w:p>
          <w:p w:rsidR="00365504" w:rsidRDefault="00365504" w:rsidP="008276F6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8276F6" w:rsidRPr="00770DB1" w:rsidRDefault="008276F6" w:rsidP="008276F6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(7)</w:t>
            </w:r>
          </w:p>
        </w:tc>
        <w:tc>
          <w:tcPr>
            <w:tcW w:w="1260" w:type="dxa"/>
            <w:vAlign w:val="center"/>
          </w:tcPr>
          <w:p w:rsidR="008276F6" w:rsidRPr="00770DB1" w:rsidRDefault="008276F6" w:rsidP="00986084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Room  &amp; Floor No</w:t>
            </w:r>
          </w:p>
          <w:p w:rsidR="00365504" w:rsidRPr="00365504" w:rsidRDefault="00365504" w:rsidP="00986084">
            <w:pPr>
              <w:jc w:val="center"/>
              <w:rPr>
                <w:rFonts w:ascii="Arial" w:eastAsia="Times New Roman" w:hAnsi="Arial" w:cs="Arial"/>
                <w:b/>
                <w:bCs/>
                <w:sz w:val="30"/>
                <w:szCs w:val="24"/>
              </w:rPr>
            </w:pPr>
          </w:p>
          <w:p w:rsidR="008276F6" w:rsidRPr="00770DB1" w:rsidRDefault="008276F6" w:rsidP="00986084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70DB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(8)</w:t>
            </w:r>
          </w:p>
        </w:tc>
      </w:tr>
      <w:tr w:rsidR="00770DB1" w:rsidRPr="00547F02" w:rsidTr="00232CA9">
        <w:trPr>
          <w:trHeight w:val="917"/>
          <w:jc w:val="center"/>
        </w:trPr>
        <w:tc>
          <w:tcPr>
            <w:tcW w:w="2790" w:type="dxa"/>
            <w:tcBorders>
              <w:bottom w:val="single" w:sz="4" w:space="0" w:color="auto"/>
            </w:tcBorders>
            <w:vAlign w:val="center"/>
          </w:tcPr>
          <w:p w:rsidR="008276F6" w:rsidRPr="00547F02" w:rsidRDefault="008276F6" w:rsidP="00151777">
            <w:pPr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  <w:vAlign w:val="center"/>
          </w:tcPr>
          <w:p w:rsidR="008276F6" w:rsidRPr="00547F02" w:rsidRDefault="008276F6" w:rsidP="00C45DDC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:rsidR="008276F6" w:rsidRPr="00547F02" w:rsidRDefault="008276F6" w:rsidP="00C45DDC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2970" w:type="dxa"/>
            <w:tcBorders>
              <w:bottom w:val="single" w:sz="4" w:space="0" w:color="auto"/>
            </w:tcBorders>
            <w:vAlign w:val="center"/>
          </w:tcPr>
          <w:p w:rsidR="008276F6" w:rsidRPr="00792574" w:rsidRDefault="008276F6" w:rsidP="00C45DDC">
            <w:pPr>
              <w:jc w:val="center"/>
              <w:rPr>
                <w:rFonts w:ascii="Arial" w:eastAsia="Times New Roman" w:hAnsi="Arial" w:cs="Arial"/>
                <w:bCs/>
                <w:sz w:val="24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:rsidR="008276F6" w:rsidRPr="00547F02" w:rsidRDefault="008276F6" w:rsidP="00A01E26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:rsidR="008276F6" w:rsidRPr="00547F02" w:rsidRDefault="008276F6" w:rsidP="00C45DDC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:rsidR="008276F6" w:rsidRPr="00547F02" w:rsidRDefault="008276F6" w:rsidP="00C45DDC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:rsidR="008276F6" w:rsidRPr="00547F02" w:rsidRDefault="008276F6" w:rsidP="00C45DDC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</w:tr>
      <w:tr w:rsidR="00770DB1" w:rsidRPr="00547F02" w:rsidTr="00774709">
        <w:trPr>
          <w:trHeight w:val="800"/>
          <w:jc w:val="center"/>
        </w:trPr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76F6" w:rsidRPr="00547F02" w:rsidRDefault="008276F6" w:rsidP="00151777">
            <w:pPr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76F6" w:rsidRPr="00547F02" w:rsidRDefault="008276F6" w:rsidP="00C45DDC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76F6" w:rsidRPr="00547F02" w:rsidRDefault="008276F6" w:rsidP="00C45DDC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76F6" w:rsidRPr="00792574" w:rsidRDefault="008276F6" w:rsidP="00C45DDC">
            <w:pPr>
              <w:jc w:val="center"/>
              <w:rPr>
                <w:rFonts w:ascii="Arial" w:eastAsia="Times New Roman" w:hAnsi="Arial" w:cs="Arial"/>
                <w:bCs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76F6" w:rsidRPr="00547F02" w:rsidRDefault="008276F6" w:rsidP="00C45DDC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:rsidR="008276F6" w:rsidRPr="00547F02" w:rsidRDefault="008276F6" w:rsidP="00C45DDC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76F6" w:rsidRPr="00547F02" w:rsidRDefault="008276F6" w:rsidP="00C45DDC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76F6" w:rsidRPr="00547F02" w:rsidRDefault="008276F6" w:rsidP="00C45DDC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</w:tr>
      <w:tr w:rsidR="00770DB1" w:rsidRPr="00547F02" w:rsidTr="00774709">
        <w:trPr>
          <w:trHeight w:val="890"/>
          <w:jc w:val="center"/>
        </w:trPr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76F6" w:rsidRPr="00547F02" w:rsidRDefault="008276F6" w:rsidP="00151777">
            <w:pPr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76F6" w:rsidRPr="00547F02" w:rsidRDefault="008276F6" w:rsidP="00C45DDC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76F6" w:rsidRPr="00547F02" w:rsidRDefault="008276F6" w:rsidP="00C45DDC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76F6" w:rsidRPr="00792574" w:rsidRDefault="008276F6" w:rsidP="00C45DDC">
            <w:pPr>
              <w:jc w:val="center"/>
              <w:rPr>
                <w:rFonts w:ascii="Arial" w:eastAsia="Times New Roman" w:hAnsi="Arial" w:cs="Arial"/>
                <w:bCs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76F6" w:rsidRPr="00547F02" w:rsidRDefault="008276F6" w:rsidP="00C45DDC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:rsidR="008276F6" w:rsidRPr="00547F02" w:rsidRDefault="008276F6" w:rsidP="00C45DDC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76F6" w:rsidRPr="00547F02" w:rsidRDefault="008276F6" w:rsidP="00C45DDC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276F6" w:rsidRPr="00547F02" w:rsidRDefault="008276F6" w:rsidP="00C45DDC">
            <w:pPr>
              <w:jc w:val="center"/>
              <w:rPr>
                <w:rFonts w:ascii="Arial" w:eastAsia="Times New Roman" w:hAnsi="Arial" w:cs="Arial"/>
                <w:bCs/>
              </w:rPr>
            </w:pPr>
          </w:p>
        </w:tc>
      </w:tr>
    </w:tbl>
    <w:p w:rsidR="00561D08" w:rsidRPr="00770DB1" w:rsidRDefault="00547F02" w:rsidP="00E42D89">
      <w:pPr>
        <w:rPr>
          <w:rFonts w:ascii="Arial" w:eastAsia="Times New Roman" w:hAnsi="Arial" w:cs="Arial"/>
          <w:bCs/>
          <w:sz w:val="24"/>
          <w:szCs w:val="24"/>
        </w:rPr>
      </w:pPr>
      <w:r w:rsidRPr="00770DB1">
        <w:rPr>
          <w:rFonts w:ascii="Arial" w:eastAsia="Times New Roman" w:hAnsi="Arial" w:cs="Arial"/>
          <w:b/>
          <w:bCs/>
          <w:sz w:val="24"/>
          <w:szCs w:val="24"/>
        </w:rPr>
        <w:t>Note:</w:t>
      </w:r>
      <w:r w:rsidR="005A777E">
        <w:rPr>
          <w:rFonts w:ascii="Arial" w:eastAsia="Times New Roman" w:hAnsi="Arial" w:cs="Arial"/>
          <w:b/>
          <w:bCs/>
          <w:sz w:val="24"/>
          <w:szCs w:val="24"/>
        </w:rPr>
        <w:t xml:space="preserve">  </w:t>
      </w:r>
      <w:r w:rsidRPr="00770DB1">
        <w:rPr>
          <w:rFonts w:ascii="Arial" w:eastAsia="Times New Roman" w:hAnsi="Arial" w:cs="Arial"/>
          <w:bCs/>
          <w:sz w:val="24"/>
          <w:szCs w:val="24"/>
          <w:u w:val="single"/>
        </w:rPr>
        <w:t>Please a</w:t>
      </w:r>
      <w:r w:rsidR="00DE33E9" w:rsidRPr="00770DB1">
        <w:rPr>
          <w:rFonts w:ascii="Arial" w:eastAsia="Times New Roman" w:hAnsi="Arial" w:cs="Arial"/>
          <w:bCs/>
          <w:sz w:val="24"/>
          <w:szCs w:val="24"/>
          <w:u w:val="single"/>
        </w:rPr>
        <w:t>ttach copy of the office o</w:t>
      </w:r>
      <w:r w:rsidR="00EB0A49" w:rsidRPr="00770DB1">
        <w:rPr>
          <w:rFonts w:ascii="Arial" w:eastAsia="Times New Roman" w:hAnsi="Arial" w:cs="Arial"/>
          <w:bCs/>
          <w:sz w:val="24"/>
          <w:szCs w:val="24"/>
          <w:u w:val="single"/>
        </w:rPr>
        <w:t>rder</w:t>
      </w:r>
      <w:r w:rsidRPr="00770DB1">
        <w:rPr>
          <w:rFonts w:ascii="Arial" w:eastAsia="Times New Roman" w:hAnsi="Arial" w:cs="Arial"/>
          <w:bCs/>
          <w:sz w:val="24"/>
          <w:szCs w:val="24"/>
          <w:u w:val="single"/>
        </w:rPr>
        <w:t xml:space="preserve"> (s) </w:t>
      </w:r>
      <w:r w:rsidR="00B95ED0" w:rsidRPr="00770DB1">
        <w:rPr>
          <w:rFonts w:ascii="Arial" w:eastAsia="Times New Roman" w:hAnsi="Arial" w:cs="Arial"/>
          <w:bCs/>
          <w:sz w:val="24"/>
          <w:szCs w:val="24"/>
          <w:u w:val="single"/>
        </w:rPr>
        <w:t xml:space="preserve">issued by HR Dte </w:t>
      </w:r>
      <w:r w:rsidR="00DE33E9" w:rsidRPr="00770DB1">
        <w:rPr>
          <w:rFonts w:ascii="Arial" w:eastAsia="Times New Roman" w:hAnsi="Arial" w:cs="Arial"/>
          <w:bCs/>
          <w:sz w:val="24"/>
          <w:szCs w:val="24"/>
          <w:u w:val="single"/>
        </w:rPr>
        <w:t>for wh</w:t>
      </w:r>
      <w:r w:rsidR="00F650EF" w:rsidRPr="00770DB1">
        <w:rPr>
          <w:rFonts w:ascii="Arial" w:eastAsia="Times New Roman" w:hAnsi="Arial" w:cs="Arial"/>
          <w:bCs/>
          <w:sz w:val="24"/>
          <w:szCs w:val="24"/>
          <w:u w:val="single"/>
        </w:rPr>
        <w:t>om</w:t>
      </w:r>
      <w:r w:rsidR="00DE33E9" w:rsidRPr="00770DB1">
        <w:rPr>
          <w:rFonts w:ascii="Arial" w:eastAsia="Times New Roman" w:hAnsi="Arial" w:cs="Arial"/>
          <w:bCs/>
          <w:sz w:val="24"/>
          <w:szCs w:val="24"/>
          <w:u w:val="single"/>
        </w:rPr>
        <w:t xml:space="preserve"> telephone connection is required</w:t>
      </w:r>
      <w:r w:rsidR="00A0512E">
        <w:rPr>
          <w:rFonts w:ascii="Arial" w:eastAsia="Times New Roman" w:hAnsi="Arial" w:cs="Arial"/>
          <w:bCs/>
          <w:sz w:val="24"/>
          <w:szCs w:val="24"/>
          <w:u w:val="single"/>
        </w:rPr>
        <w:t xml:space="preserve"> and please return unattended  </w:t>
      </w:r>
      <w:r w:rsidR="00A0512E">
        <w:rPr>
          <w:rFonts w:ascii="Arial" w:eastAsia="Times New Roman" w:hAnsi="Arial" w:cs="Arial"/>
          <w:bCs/>
          <w:sz w:val="24"/>
          <w:szCs w:val="24"/>
        </w:rPr>
        <w:tab/>
      </w:r>
      <w:r w:rsidR="00A0512E">
        <w:rPr>
          <w:rFonts w:ascii="Arial" w:eastAsia="Times New Roman" w:hAnsi="Arial" w:cs="Arial"/>
          <w:bCs/>
          <w:sz w:val="24"/>
          <w:szCs w:val="24"/>
          <w:u w:val="single"/>
        </w:rPr>
        <w:t>VoIP sets to ICT Dte to avoid of outgoing calls</w:t>
      </w:r>
      <w:r w:rsidR="00EB0A49" w:rsidRPr="00770DB1">
        <w:rPr>
          <w:rFonts w:ascii="Arial" w:eastAsia="Times New Roman" w:hAnsi="Arial" w:cs="Arial"/>
          <w:bCs/>
          <w:sz w:val="24"/>
          <w:szCs w:val="24"/>
        </w:rPr>
        <w:t>.</w:t>
      </w:r>
    </w:p>
    <w:p w:rsidR="00A911F6" w:rsidRPr="003F6C27" w:rsidRDefault="00A911F6" w:rsidP="00A911F6">
      <w:pPr>
        <w:spacing w:after="0"/>
        <w:rPr>
          <w:rFonts w:ascii="Arial" w:eastAsia="Times New Roman" w:hAnsi="Arial" w:cs="Arial"/>
          <w:b/>
          <w:bCs/>
          <w:sz w:val="4"/>
          <w:szCs w:val="24"/>
        </w:rPr>
      </w:pPr>
    </w:p>
    <w:p w:rsidR="00F57FDB" w:rsidRDefault="00F57FDB" w:rsidP="00C40B19">
      <w:pPr>
        <w:spacing w:after="0" w:line="360" w:lineRule="auto"/>
        <w:rPr>
          <w:rFonts w:ascii="Arial" w:eastAsia="Times New Roman" w:hAnsi="Arial" w:cs="Arial"/>
          <w:b/>
          <w:bCs/>
          <w:sz w:val="2"/>
          <w:szCs w:val="24"/>
          <w:u w:val="single"/>
        </w:rPr>
      </w:pPr>
    </w:p>
    <w:p w:rsidR="0056044D" w:rsidRDefault="00B12E76" w:rsidP="004C1FB4">
      <w:pPr>
        <w:spacing w:after="0" w:line="36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216841</wp:posOffset>
                </wp:positionH>
                <wp:positionV relativeFrom="paragraph">
                  <wp:posOffset>196008</wp:posOffset>
                </wp:positionV>
                <wp:extent cx="425302" cy="287079"/>
                <wp:effectExtent l="0" t="0" r="13335" b="1778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302" cy="287079"/>
                        </a:xfrm>
                        <a:prstGeom prst="rect">
                          <a:avLst/>
                        </a:prstGeom>
                        <a:noFill/>
                        <a:ln w="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4F4E05" id="Rectangle 3" o:spid="_x0000_s1026" style="position:absolute;margin-left:647pt;margin-top:15.45pt;width:33.5pt;height:22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" filled="f" strokecolor="black [3213]" strokeweight="0"/>
            </w:pict>
          </mc:Fallback>
        </mc:AlternateContent>
      </w:r>
      <w:r w:rsidR="004F45B5">
        <w:rPr>
          <w:rFonts w:ascii="Arial" w:eastAsia="Times New Roman" w:hAnsi="Arial" w:cs="Arial"/>
          <w:b/>
          <w:bCs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57FE01E" wp14:editId="75C5CDDD">
                <wp:simplePos x="0" y="0"/>
                <wp:positionH relativeFrom="column">
                  <wp:posOffset>10223755</wp:posOffset>
                </wp:positionH>
                <wp:positionV relativeFrom="paragraph">
                  <wp:posOffset>237490</wp:posOffset>
                </wp:positionV>
                <wp:extent cx="238125" cy="219075"/>
                <wp:effectExtent l="9525" t="6350" r="9525" b="1270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8125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1E72DE" id="Rectangle 2" o:spid="_x0000_s1026" style="position:absolute;margin-left:805pt;margin-top:18.7pt;width:18.75pt;height:17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"/>
            </w:pict>
          </mc:Fallback>
        </mc:AlternateContent>
      </w:r>
      <w:r w:rsidR="00917589" w:rsidRPr="006F366E">
        <w:rPr>
          <w:rFonts w:ascii="Arial" w:eastAsia="Times New Roman" w:hAnsi="Arial" w:cs="Arial"/>
          <w:b/>
          <w:bCs/>
          <w:sz w:val="24"/>
          <w:szCs w:val="24"/>
          <w:u w:val="single"/>
        </w:rPr>
        <w:t>(Recommended</w:t>
      </w:r>
      <w:r w:rsidR="00561D08" w:rsidRPr="006F366E">
        <w:rPr>
          <w:rFonts w:ascii="Arial" w:eastAsia="Times New Roman" w:hAnsi="Arial" w:cs="Arial"/>
          <w:b/>
          <w:bCs/>
          <w:sz w:val="24"/>
          <w:szCs w:val="24"/>
          <w:u w:val="single"/>
        </w:rPr>
        <w:t xml:space="preserve"> </w:t>
      </w:r>
      <w:r w:rsidR="00917589" w:rsidRPr="006F366E">
        <w:rPr>
          <w:rFonts w:ascii="Arial" w:eastAsia="Times New Roman" w:hAnsi="Arial" w:cs="Arial"/>
          <w:b/>
          <w:bCs/>
          <w:sz w:val="24"/>
          <w:szCs w:val="24"/>
          <w:u w:val="single"/>
        </w:rPr>
        <w:t>By</w:t>
      </w:r>
      <w:r w:rsidR="00917589" w:rsidRPr="006F366E">
        <w:rPr>
          <w:rFonts w:ascii="Arial" w:eastAsia="Times New Roman" w:hAnsi="Arial" w:cs="Arial"/>
          <w:b/>
          <w:bCs/>
          <w:sz w:val="20"/>
          <w:szCs w:val="20"/>
          <w:u w:val="single"/>
        </w:rPr>
        <w:t xml:space="preserve"> </w:t>
      </w:r>
      <w:r w:rsidR="00B95ED0" w:rsidRPr="006F366E">
        <w:rPr>
          <w:rFonts w:ascii="Arial" w:eastAsia="Times New Roman" w:hAnsi="Arial" w:cs="Arial"/>
          <w:b/>
          <w:bCs/>
          <w:sz w:val="24"/>
          <w:szCs w:val="24"/>
          <w:u w:val="single"/>
        </w:rPr>
        <w:t>(Principal/Dir/Assoc Dean)</w:t>
      </w:r>
      <w:r w:rsidR="00561D08" w:rsidRPr="00547F02">
        <w:rPr>
          <w:rFonts w:ascii="Arial" w:eastAsia="Times New Roman" w:hAnsi="Arial" w:cs="Arial"/>
          <w:b/>
          <w:bCs/>
          <w:sz w:val="20"/>
          <w:szCs w:val="20"/>
        </w:rPr>
        <w:tab/>
      </w:r>
      <w:r w:rsidR="00B95ED0">
        <w:rPr>
          <w:rFonts w:ascii="Arial" w:eastAsia="Times New Roman" w:hAnsi="Arial" w:cs="Arial"/>
          <w:b/>
          <w:bCs/>
          <w:sz w:val="20"/>
          <w:szCs w:val="20"/>
        </w:rPr>
        <w:tab/>
      </w:r>
      <w:r w:rsidR="00B95ED0">
        <w:rPr>
          <w:rFonts w:ascii="Arial" w:eastAsia="Times New Roman" w:hAnsi="Arial" w:cs="Arial"/>
          <w:b/>
          <w:bCs/>
          <w:sz w:val="20"/>
          <w:szCs w:val="20"/>
        </w:rPr>
        <w:tab/>
      </w:r>
      <w:r w:rsidR="00B95ED0">
        <w:rPr>
          <w:rFonts w:ascii="Arial" w:eastAsia="Times New Roman" w:hAnsi="Arial" w:cs="Arial"/>
          <w:b/>
          <w:bCs/>
          <w:sz w:val="20"/>
          <w:szCs w:val="20"/>
        </w:rPr>
        <w:tab/>
      </w:r>
      <w:r w:rsidR="00B95ED0">
        <w:rPr>
          <w:rFonts w:ascii="Arial" w:eastAsia="Times New Roman" w:hAnsi="Arial" w:cs="Arial"/>
          <w:b/>
          <w:bCs/>
          <w:sz w:val="20"/>
          <w:szCs w:val="20"/>
        </w:rPr>
        <w:tab/>
      </w:r>
      <w:r w:rsidR="00B95ED0">
        <w:rPr>
          <w:rFonts w:ascii="Arial" w:eastAsia="Times New Roman" w:hAnsi="Arial" w:cs="Arial"/>
          <w:b/>
          <w:bCs/>
          <w:sz w:val="20"/>
          <w:szCs w:val="20"/>
        </w:rPr>
        <w:tab/>
      </w:r>
      <w:r w:rsidR="00343F94">
        <w:rPr>
          <w:rFonts w:ascii="Arial" w:eastAsia="Times New Roman" w:hAnsi="Arial" w:cs="Arial"/>
          <w:b/>
          <w:bCs/>
          <w:sz w:val="20"/>
          <w:szCs w:val="20"/>
        </w:rPr>
        <w:t xml:space="preserve">       </w:t>
      </w:r>
      <w:r w:rsidR="004C1FB4">
        <w:rPr>
          <w:rFonts w:ascii="Arial" w:eastAsia="Times New Roman" w:hAnsi="Arial" w:cs="Arial"/>
          <w:b/>
          <w:bCs/>
          <w:sz w:val="24"/>
          <w:szCs w:val="24"/>
          <w:u w:val="single"/>
        </w:rPr>
        <w:t>Approved</w:t>
      </w:r>
      <w:bookmarkStart w:id="0" w:name="_GoBack"/>
      <w:bookmarkEnd w:id="0"/>
      <w:r w:rsidR="00B95ED0" w:rsidRPr="00B95ED0">
        <w:rPr>
          <w:rFonts w:ascii="Arial" w:eastAsia="Times New Roman" w:hAnsi="Arial" w:cs="Arial"/>
          <w:b/>
          <w:bCs/>
          <w:sz w:val="24"/>
          <w:szCs w:val="24"/>
          <w:u w:val="single"/>
        </w:rPr>
        <w:t xml:space="preserve"> </w:t>
      </w:r>
      <w:r w:rsidR="00CB2D1D">
        <w:rPr>
          <w:rFonts w:ascii="Arial" w:eastAsia="Times New Roman" w:hAnsi="Arial" w:cs="Arial"/>
          <w:b/>
          <w:bCs/>
          <w:sz w:val="24"/>
          <w:szCs w:val="24"/>
          <w:u w:val="single"/>
        </w:rPr>
        <w:t>b</w:t>
      </w:r>
      <w:r w:rsidR="00770DB1">
        <w:rPr>
          <w:rFonts w:ascii="Arial" w:eastAsia="Times New Roman" w:hAnsi="Arial" w:cs="Arial"/>
          <w:b/>
          <w:bCs/>
          <w:sz w:val="24"/>
          <w:szCs w:val="24"/>
          <w:u w:val="single"/>
        </w:rPr>
        <w:t>y</w:t>
      </w:r>
      <w:r w:rsidR="00343F94">
        <w:rPr>
          <w:rFonts w:ascii="Arial" w:eastAsia="Times New Roman" w:hAnsi="Arial" w:cs="Arial"/>
          <w:b/>
          <w:bCs/>
          <w:sz w:val="24"/>
          <w:szCs w:val="24"/>
          <w:u w:val="single"/>
        </w:rPr>
        <w:t xml:space="preserve"> Mgr Communication</w:t>
      </w:r>
      <w:r w:rsidR="00B95ED0" w:rsidRPr="00B95ED0">
        <w:rPr>
          <w:rFonts w:ascii="Arial" w:eastAsia="Times New Roman" w:hAnsi="Arial" w:cs="Arial"/>
          <w:b/>
          <w:bCs/>
          <w:sz w:val="24"/>
          <w:szCs w:val="24"/>
          <w:u w:val="single"/>
        </w:rPr>
        <w:t xml:space="preserve"> </w:t>
      </w:r>
      <w:r w:rsidR="00343F94">
        <w:rPr>
          <w:rFonts w:ascii="Arial" w:eastAsia="Times New Roman" w:hAnsi="Arial" w:cs="Arial"/>
          <w:b/>
          <w:bCs/>
          <w:sz w:val="24"/>
          <w:szCs w:val="24"/>
          <w:u w:val="single"/>
        </w:rPr>
        <w:t>(</w:t>
      </w:r>
      <w:r w:rsidR="00B95ED0" w:rsidRPr="00B95ED0">
        <w:rPr>
          <w:rFonts w:ascii="Arial" w:eastAsia="Times New Roman" w:hAnsi="Arial" w:cs="Arial"/>
          <w:b/>
          <w:bCs/>
          <w:sz w:val="24"/>
          <w:szCs w:val="24"/>
          <w:u w:val="single"/>
        </w:rPr>
        <w:t>ICT</w:t>
      </w:r>
      <w:r w:rsidR="00343F94">
        <w:rPr>
          <w:rFonts w:ascii="Arial" w:eastAsia="Times New Roman" w:hAnsi="Arial" w:cs="Arial"/>
          <w:b/>
          <w:bCs/>
          <w:sz w:val="24"/>
          <w:szCs w:val="24"/>
          <w:u w:val="single"/>
        </w:rPr>
        <w:t>)</w:t>
      </w:r>
    </w:p>
    <w:p w:rsidR="00B95ED0" w:rsidRPr="00547F02" w:rsidRDefault="00B12E76" w:rsidP="00E42D89">
      <w:pPr>
        <w:spacing w:after="0" w:line="36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05EFF2F" wp14:editId="47708C7C">
                <wp:simplePos x="0" y="0"/>
                <wp:positionH relativeFrom="column">
                  <wp:posOffset>8218332</wp:posOffset>
                </wp:positionH>
                <wp:positionV relativeFrom="paragraph">
                  <wp:posOffset>283845</wp:posOffset>
                </wp:positionV>
                <wp:extent cx="425302" cy="287079"/>
                <wp:effectExtent l="0" t="0" r="13335" b="1778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302" cy="287079"/>
                        </a:xfrm>
                        <a:prstGeom prst="rect">
                          <a:avLst/>
                        </a:prstGeom>
                        <a:noFill/>
                        <a:ln w="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C404A9" id="Rectangle 4" o:spid="_x0000_s1026" style="position:absolute;margin-left:647.1pt;margin-top:22.35pt;width:33.5pt;height:22.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" filled="f" strokecolor="black [3213]" strokeweight="0"/>
            </w:pict>
          </mc:Fallback>
        </mc:AlternateContent>
      </w:r>
      <w:r w:rsidR="004F45B5">
        <w:rPr>
          <w:rFonts w:ascii="Arial" w:eastAsia="Times New Roman" w:hAnsi="Arial" w:cs="Arial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F176CE" wp14:editId="606785AA">
                <wp:simplePos x="0" y="0"/>
                <wp:positionH relativeFrom="column">
                  <wp:posOffset>10223945</wp:posOffset>
                </wp:positionH>
                <wp:positionV relativeFrom="paragraph">
                  <wp:posOffset>212725</wp:posOffset>
                </wp:positionV>
                <wp:extent cx="238125" cy="219075"/>
                <wp:effectExtent l="9525" t="6350" r="9525" b="1270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8125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6E116E" id="Rectangle 3" o:spid="_x0000_s1026" style="position:absolute;margin-left:805.05pt;margin-top:16.75pt;width:18.75pt;height:1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"/>
            </w:pict>
          </mc:Fallback>
        </mc:AlternateContent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B95ED0">
        <w:rPr>
          <w:rFonts w:ascii="Arial" w:eastAsia="Times New Roman" w:hAnsi="Arial" w:cs="Arial"/>
          <w:b/>
          <w:bCs/>
          <w:sz w:val="24"/>
          <w:szCs w:val="24"/>
        </w:rPr>
        <w:t>YES</w:t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774709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774709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A22ECC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B95ED0">
        <w:rPr>
          <w:rFonts w:ascii="Arial" w:eastAsia="Times New Roman" w:hAnsi="Arial" w:cs="Arial"/>
          <w:b/>
          <w:bCs/>
          <w:sz w:val="24"/>
          <w:szCs w:val="24"/>
        </w:rPr>
        <w:t>NO</w:t>
      </w:r>
    </w:p>
    <w:p w:rsidR="00B12E76" w:rsidRDefault="00B12E76" w:rsidP="00E42D89">
      <w:pPr>
        <w:spacing w:line="48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:rsidR="00E42D89" w:rsidRDefault="003B5721" w:rsidP="00E42D89">
      <w:pPr>
        <w:spacing w:line="480" w:lineRule="auto"/>
        <w:rPr>
          <w:rFonts w:ascii="Arial" w:eastAsia="Times New Roman" w:hAnsi="Arial" w:cs="Arial"/>
          <w:bCs/>
          <w:i/>
          <w:sz w:val="24"/>
          <w:szCs w:val="24"/>
        </w:rPr>
      </w:pPr>
      <w:r w:rsidRPr="003B5721">
        <w:rPr>
          <w:rFonts w:ascii="Arial" w:eastAsia="Times New Roman" w:hAnsi="Arial" w:cs="Arial"/>
          <w:b/>
          <w:bCs/>
          <w:sz w:val="24"/>
          <w:szCs w:val="24"/>
        </w:rPr>
        <w:t>Signature</w:t>
      </w:r>
      <w:r w:rsidRPr="00343F94">
        <w:rPr>
          <w:rFonts w:ascii="Arial" w:eastAsia="Times New Roman" w:hAnsi="Arial" w:cs="Arial"/>
          <w:bCs/>
          <w:sz w:val="24"/>
          <w:szCs w:val="24"/>
        </w:rPr>
        <w:t>:</w:t>
      </w:r>
      <w:r w:rsidR="00C40B19" w:rsidRPr="00343F94">
        <w:rPr>
          <w:rFonts w:ascii="Arial" w:eastAsia="Times New Roman" w:hAnsi="Arial" w:cs="Arial"/>
          <w:bCs/>
          <w:sz w:val="24"/>
          <w:szCs w:val="24"/>
        </w:rPr>
        <w:t xml:space="preserve">    </w:t>
      </w:r>
      <w:r w:rsidRPr="00343F94">
        <w:rPr>
          <w:rFonts w:ascii="Arial" w:eastAsia="Times New Roman" w:hAnsi="Arial" w:cs="Arial"/>
          <w:bCs/>
          <w:sz w:val="24"/>
          <w:szCs w:val="24"/>
        </w:rPr>
        <w:t>_________________</w:t>
      </w:r>
      <w:r>
        <w:rPr>
          <w:rFonts w:ascii="Arial" w:eastAsia="Times New Roman" w:hAnsi="Arial" w:cs="Arial"/>
          <w:b/>
          <w:bCs/>
          <w:sz w:val="24"/>
          <w:szCs w:val="24"/>
        </w:rPr>
        <w:tab/>
      </w:r>
      <w:r w:rsidR="00340F87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B95ED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B95ED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B95ED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B95ED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B95ED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B95ED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E42D89">
        <w:rPr>
          <w:rFonts w:ascii="Arial" w:eastAsia="Times New Roman" w:hAnsi="Arial" w:cs="Arial"/>
          <w:b/>
          <w:bCs/>
          <w:sz w:val="24"/>
          <w:szCs w:val="24"/>
        </w:rPr>
        <w:t xml:space="preserve">     </w:t>
      </w:r>
      <w:r w:rsidR="00F650EF">
        <w:rPr>
          <w:rFonts w:ascii="Arial" w:eastAsia="Times New Roman" w:hAnsi="Arial" w:cs="Arial"/>
          <w:bCs/>
          <w:i/>
          <w:sz w:val="24"/>
          <w:szCs w:val="24"/>
        </w:rPr>
        <w:t>Remarks (If any) _____________</w:t>
      </w:r>
      <w:r w:rsidR="00E42D89">
        <w:rPr>
          <w:rFonts w:ascii="Arial" w:eastAsia="Times New Roman" w:hAnsi="Arial" w:cs="Arial"/>
          <w:bCs/>
          <w:i/>
          <w:sz w:val="24"/>
          <w:szCs w:val="24"/>
        </w:rPr>
        <w:t>___</w:t>
      </w:r>
    </w:p>
    <w:p w:rsidR="00C40B19" w:rsidRPr="00B12E76" w:rsidRDefault="00770DB1" w:rsidP="00E869E9">
      <w:pPr>
        <w:spacing w:line="480" w:lineRule="auto"/>
        <w:rPr>
          <w:rFonts w:ascii="Arial" w:eastAsia="Times New Roman" w:hAnsi="Arial" w:cs="Arial"/>
          <w:bCs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Stamp:         </w:t>
      </w:r>
      <w:r w:rsidR="00E42D89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343F94">
        <w:rPr>
          <w:rFonts w:ascii="Arial" w:eastAsia="Times New Roman" w:hAnsi="Arial" w:cs="Arial"/>
          <w:bCs/>
          <w:sz w:val="24"/>
          <w:szCs w:val="24"/>
        </w:rPr>
        <w:t>_________________</w:t>
      </w:r>
      <w:r w:rsidR="002D21F6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F57FD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E42D89">
        <w:rPr>
          <w:rFonts w:ascii="Arial" w:eastAsia="Times New Roman" w:hAnsi="Arial" w:cs="Arial"/>
          <w:b/>
          <w:bCs/>
          <w:sz w:val="24"/>
          <w:szCs w:val="24"/>
        </w:rPr>
        <w:t xml:space="preserve">    </w:t>
      </w:r>
      <w:r w:rsidR="00B12E76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F650EF">
        <w:rPr>
          <w:rFonts w:ascii="Arial" w:eastAsia="Times New Roman" w:hAnsi="Arial" w:cs="Arial"/>
          <w:b/>
          <w:bCs/>
          <w:sz w:val="24"/>
          <w:szCs w:val="24"/>
        </w:rPr>
        <w:t>Signature:</w:t>
      </w:r>
      <w:r w:rsidR="00F650EF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E42D89">
        <w:rPr>
          <w:rFonts w:ascii="Arial" w:eastAsia="Times New Roman" w:hAnsi="Arial" w:cs="Arial"/>
          <w:bCs/>
          <w:sz w:val="24"/>
          <w:szCs w:val="24"/>
        </w:rPr>
        <w:t>________________</w:t>
      </w:r>
    </w:p>
    <w:sectPr w:rsidR="00C40B19" w:rsidRPr="00B12E76" w:rsidSect="00BE01D8">
      <w:pgSz w:w="16839" w:h="11907" w:orient="landscape" w:code="9"/>
      <w:pgMar w:top="36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NzE2BiEjE3MjJR2l4NTi4sz8PJACw1oAhIJAliwAAAA="/>
  </w:docVars>
  <w:rsids>
    <w:rsidRoot w:val="00BC4343"/>
    <w:rsid w:val="00015348"/>
    <w:rsid w:val="00030EE6"/>
    <w:rsid w:val="00063EA5"/>
    <w:rsid w:val="00074628"/>
    <w:rsid w:val="00090DFF"/>
    <w:rsid w:val="00091512"/>
    <w:rsid w:val="000A5612"/>
    <w:rsid w:val="000B03F6"/>
    <w:rsid w:val="000D7E04"/>
    <w:rsid w:val="000E3585"/>
    <w:rsid w:val="00151777"/>
    <w:rsid w:val="001A38B7"/>
    <w:rsid w:val="001A5169"/>
    <w:rsid w:val="001F7F4C"/>
    <w:rsid w:val="002230A4"/>
    <w:rsid w:val="00225778"/>
    <w:rsid w:val="00232CA9"/>
    <w:rsid w:val="002612B7"/>
    <w:rsid w:val="002D21F6"/>
    <w:rsid w:val="002D5B9E"/>
    <w:rsid w:val="003379E8"/>
    <w:rsid w:val="00340F87"/>
    <w:rsid w:val="00343F94"/>
    <w:rsid w:val="003538CF"/>
    <w:rsid w:val="00365504"/>
    <w:rsid w:val="00384F9D"/>
    <w:rsid w:val="003B5721"/>
    <w:rsid w:val="003C54F2"/>
    <w:rsid w:val="003F6C27"/>
    <w:rsid w:val="00420DBF"/>
    <w:rsid w:val="004229B1"/>
    <w:rsid w:val="00467918"/>
    <w:rsid w:val="00491044"/>
    <w:rsid w:val="004C1553"/>
    <w:rsid w:val="004C1FB4"/>
    <w:rsid w:val="004D180E"/>
    <w:rsid w:val="004E42B8"/>
    <w:rsid w:val="004F45B5"/>
    <w:rsid w:val="004F6A4A"/>
    <w:rsid w:val="005112F5"/>
    <w:rsid w:val="00547F02"/>
    <w:rsid w:val="0056044D"/>
    <w:rsid w:val="00561D08"/>
    <w:rsid w:val="005838AA"/>
    <w:rsid w:val="005A4380"/>
    <w:rsid w:val="005A777E"/>
    <w:rsid w:val="005E2406"/>
    <w:rsid w:val="005F34EF"/>
    <w:rsid w:val="0064594A"/>
    <w:rsid w:val="00666B31"/>
    <w:rsid w:val="00675C70"/>
    <w:rsid w:val="006975AC"/>
    <w:rsid w:val="006A75C1"/>
    <w:rsid w:val="006B326C"/>
    <w:rsid w:val="006B65B8"/>
    <w:rsid w:val="006C477F"/>
    <w:rsid w:val="006D18F2"/>
    <w:rsid w:val="006D74A4"/>
    <w:rsid w:val="006F366E"/>
    <w:rsid w:val="006F623B"/>
    <w:rsid w:val="00750215"/>
    <w:rsid w:val="00770DB1"/>
    <w:rsid w:val="00774709"/>
    <w:rsid w:val="00792574"/>
    <w:rsid w:val="00794D84"/>
    <w:rsid w:val="007A274E"/>
    <w:rsid w:val="007E671B"/>
    <w:rsid w:val="007F1725"/>
    <w:rsid w:val="007F3C9E"/>
    <w:rsid w:val="0082245C"/>
    <w:rsid w:val="00826267"/>
    <w:rsid w:val="008276F6"/>
    <w:rsid w:val="00835E01"/>
    <w:rsid w:val="008434A3"/>
    <w:rsid w:val="00845D68"/>
    <w:rsid w:val="00876790"/>
    <w:rsid w:val="0088253D"/>
    <w:rsid w:val="00886D45"/>
    <w:rsid w:val="008A6EEE"/>
    <w:rsid w:val="008A7B90"/>
    <w:rsid w:val="008B291A"/>
    <w:rsid w:val="008C1FB3"/>
    <w:rsid w:val="008D23FC"/>
    <w:rsid w:val="008D51B9"/>
    <w:rsid w:val="00907685"/>
    <w:rsid w:val="00917589"/>
    <w:rsid w:val="0093344C"/>
    <w:rsid w:val="00957708"/>
    <w:rsid w:val="009844F8"/>
    <w:rsid w:val="00986084"/>
    <w:rsid w:val="00992B4F"/>
    <w:rsid w:val="00993519"/>
    <w:rsid w:val="009A74C4"/>
    <w:rsid w:val="009B33AB"/>
    <w:rsid w:val="00A01E26"/>
    <w:rsid w:val="00A0512E"/>
    <w:rsid w:val="00A22ECC"/>
    <w:rsid w:val="00A50B95"/>
    <w:rsid w:val="00A56CDD"/>
    <w:rsid w:val="00A6061F"/>
    <w:rsid w:val="00A911F6"/>
    <w:rsid w:val="00AA554C"/>
    <w:rsid w:val="00AD47C5"/>
    <w:rsid w:val="00B11183"/>
    <w:rsid w:val="00B12E76"/>
    <w:rsid w:val="00B373C7"/>
    <w:rsid w:val="00B95ED0"/>
    <w:rsid w:val="00BC4343"/>
    <w:rsid w:val="00BE01D8"/>
    <w:rsid w:val="00BE2631"/>
    <w:rsid w:val="00C0081B"/>
    <w:rsid w:val="00C14583"/>
    <w:rsid w:val="00C227FE"/>
    <w:rsid w:val="00C2351A"/>
    <w:rsid w:val="00C272AE"/>
    <w:rsid w:val="00C34E46"/>
    <w:rsid w:val="00C34ED3"/>
    <w:rsid w:val="00C37CC1"/>
    <w:rsid w:val="00C40B19"/>
    <w:rsid w:val="00C45DDC"/>
    <w:rsid w:val="00C55451"/>
    <w:rsid w:val="00C60D44"/>
    <w:rsid w:val="00C74E2A"/>
    <w:rsid w:val="00C96B8E"/>
    <w:rsid w:val="00CB1F9F"/>
    <w:rsid w:val="00CB2D1D"/>
    <w:rsid w:val="00CB37D8"/>
    <w:rsid w:val="00CD47F0"/>
    <w:rsid w:val="00CE0BC6"/>
    <w:rsid w:val="00CE2AAB"/>
    <w:rsid w:val="00D03179"/>
    <w:rsid w:val="00D067C3"/>
    <w:rsid w:val="00D11BF6"/>
    <w:rsid w:val="00D22251"/>
    <w:rsid w:val="00D35BB9"/>
    <w:rsid w:val="00D54C65"/>
    <w:rsid w:val="00DB21FD"/>
    <w:rsid w:val="00DD7D58"/>
    <w:rsid w:val="00DE33E9"/>
    <w:rsid w:val="00E02D01"/>
    <w:rsid w:val="00E42D89"/>
    <w:rsid w:val="00E869E9"/>
    <w:rsid w:val="00E936F6"/>
    <w:rsid w:val="00EA12D3"/>
    <w:rsid w:val="00EA77AF"/>
    <w:rsid w:val="00EB0A49"/>
    <w:rsid w:val="00EB103C"/>
    <w:rsid w:val="00EC02E3"/>
    <w:rsid w:val="00ED5A94"/>
    <w:rsid w:val="00EE1CD6"/>
    <w:rsid w:val="00EF2328"/>
    <w:rsid w:val="00EF28DE"/>
    <w:rsid w:val="00EF4DCD"/>
    <w:rsid w:val="00F402AE"/>
    <w:rsid w:val="00F57FDB"/>
    <w:rsid w:val="00F650EF"/>
    <w:rsid w:val="00F67F56"/>
    <w:rsid w:val="00F90AB8"/>
    <w:rsid w:val="00FA021A"/>
    <w:rsid w:val="00FA4B66"/>
    <w:rsid w:val="00FC27CD"/>
    <w:rsid w:val="00FF52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A63AC68-2D45-4673-B3EA-D9B107B60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C43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E263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145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45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456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53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65DAAD-3618-47FC-B95F-1916F7B13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-Staff</dc:creator>
  <cp:lastModifiedBy>M A Samad</cp:lastModifiedBy>
  <cp:revision>24</cp:revision>
  <cp:lastPrinted>2019-04-17T07:31:00Z</cp:lastPrinted>
  <dcterms:created xsi:type="dcterms:W3CDTF">2018-08-31T07:32:00Z</dcterms:created>
  <dcterms:modified xsi:type="dcterms:W3CDTF">2019-05-14T06:15:00Z</dcterms:modified>
</cp:coreProperties>
</file>